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03AE" w:rsidRPr="005E4A71" w:rsidRDefault="001003AE" w:rsidP="005E4A71">
      <w:pPr>
        <w:spacing w:line="360" w:lineRule="auto"/>
        <w:jc w:val="both"/>
        <w:rPr>
          <w:b/>
          <w:sz w:val="28"/>
          <w:szCs w:val="28"/>
        </w:rPr>
      </w:pPr>
      <w:r w:rsidRPr="005E4A71">
        <w:rPr>
          <w:b/>
          <w:sz w:val="28"/>
          <w:szCs w:val="28"/>
        </w:rPr>
        <w:t xml:space="preserve">TITLE: </w:t>
      </w:r>
      <w:r w:rsidR="005E4A71">
        <w:rPr>
          <w:b/>
          <w:sz w:val="28"/>
          <w:szCs w:val="28"/>
        </w:rPr>
        <w:tab/>
      </w:r>
      <w:r w:rsidR="005E4A71">
        <w:rPr>
          <w:b/>
          <w:sz w:val="28"/>
          <w:szCs w:val="28"/>
        </w:rPr>
        <w:tab/>
      </w:r>
      <w:r w:rsidR="005E4A71">
        <w:rPr>
          <w:b/>
          <w:sz w:val="28"/>
          <w:szCs w:val="28"/>
        </w:rPr>
        <w:tab/>
      </w:r>
      <w:r w:rsidRPr="005E4A71">
        <w:rPr>
          <w:b/>
          <w:sz w:val="28"/>
          <w:szCs w:val="28"/>
        </w:rPr>
        <w:t>Switchboard Operator</w:t>
      </w:r>
      <w:r w:rsidR="005E4A71">
        <w:rPr>
          <w:b/>
          <w:sz w:val="28"/>
          <w:szCs w:val="28"/>
        </w:rPr>
        <w:t xml:space="preserve"> </w:t>
      </w:r>
      <w:r w:rsidRPr="005E4A71">
        <w:rPr>
          <w:b/>
          <w:sz w:val="28"/>
          <w:szCs w:val="28"/>
        </w:rPr>
        <w:t>/</w:t>
      </w:r>
      <w:r w:rsidR="005E4A71">
        <w:rPr>
          <w:b/>
          <w:sz w:val="28"/>
          <w:szCs w:val="28"/>
        </w:rPr>
        <w:t xml:space="preserve"> </w:t>
      </w:r>
      <w:r w:rsidRPr="005E4A71">
        <w:rPr>
          <w:b/>
          <w:sz w:val="28"/>
          <w:szCs w:val="28"/>
        </w:rPr>
        <w:t xml:space="preserve">Receptionist </w:t>
      </w:r>
    </w:p>
    <w:p w:rsidR="001003AE" w:rsidRPr="005E4A71" w:rsidRDefault="005E4A71" w:rsidP="005E4A71">
      <w:pPr>
        <w:spacing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R</w:t>
      </w:r>
      <w:r w:rsidR="001003AE" w:rsidRPr="005E4A71">
        <w:rPr>
          <w:b/>
          <w:sz w:val="28"/>
          <w:szCs w:val="28"/>
        </w:rPr>
        <w:t xml:space="preserve">EPORTS TO: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1003AE" w:rsidRPr="005E4A71">
        <w:rPr>
          <w:b/>
          <w:sz w:val="28"/>
          <w:szCs w:val="28"/>
        </w:rPr>
        <w:t xml:space="preserve">Administrator </w:t>
      </w:r>
    </w:p>
    <w:p w:rsidR="001003AE" w:rsidRPr="005E4A71" w:rsidRDefault="001003AE" w:rsidP="005E4A71">
      <w:pPr>
        <w:spacing w:line="360" w:lineRule="auto"/>
        <w:jc w:val="both"/>
        <w:rPr>
          <w:b/>
          <w:sz w:val="28"/>
          <w:szCs w:val="28"/>
        </w:rPr>
      </w:pPr>
      <w:r w:rsidRPr="005E4A71">
        <w:rPr>
          <w:b/>
          <w:sz w:val="28"/>
          <w:szCs w:val="28"/>
        </w:rPr>
        <w:t xml:space="preserve">METHOD OF PAY: </w:t>
      </w:r>
      <w:r w:rsidR="005E4A71">
        <w:rPr>
          <w:b/>
          <w:sz w:val="28"/>
          <w:szCs w:val="28"/>
        </w:rPr>
        <w:tab/>
      </w:r>
      <w:r w:rsidRPr="005E4A71">
        <w:rPr>
          <w:b/>
          <w:sz w:val="28"/>
          <w:szCs w:val="28"/>
        </w:rPr>
        <w:t xml:space="preserve">Hourly </w:t>
      </w:r>
    </w:p>
    <w:p w:rsidR="001003AE" w:rsidRPr="005E4A71" w:rsidRDefault="005E4A71" w:rsidP="005E4A71">
      <w:pPr>
        <w:jc w:val="both"/>
        <w:rPr>
          <w:b/>
          <w:szCs w:val="28"/>
          <w:u w:val="single"/>
        </w:rPr>
      </w:pPr>
      <w:r>
        <w:rPr>
          <w:b/>
          <w:szCs w:val="28"/>
          <w:u w:val="single"/>
        </w:rPr>
        <w:br/>
      </w:r>
      <w:r w:rsidR="001003AE" w:rsidRPr="005E4A71">
        <w:rPr>
          <w:b/>
          <w:szCs w:val="28"/>
          <w:u w:val="single"/>
        </w:rPr>
        <w:t xml:space="preserve">Purpose of Your Job Position </w:t>
      </w:r>
    </w:p>
    <w:p w:rsidR="001003AE" w:rsidRDefault="001003AE" w:rsidP="005E4A71">
      <w:pPr>
        <w:pStyle w:val="Default"/>
        <w:jc w:val="both"/>
      </w:pPr>
    </w:p>
    <w:p w:rsidR="001003AE" w:rsidRDefault="001003AE" w:rsidP="005E4A71">
      <w:pPr>
        <w:pStyle w:val="CM7"/>
        <w:spacing w:line="283" w:lineRule="atLeast"/>
        <w:jc w:val="both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The primary purpose of your job position is to perform switchboard functions and clerical support </w:t>
      </w:r>
      <w:r>
        <w:rPr>
          <w:color w:val="000000"/>
          <w:sz w:val="25"/>
          <w:szCs w:val="25"/>
        </w:rPr>
        <w:t xml:space="preserve">in </w:t>
      </w:r>
      <w:r>
        <w:rPr>
          <w:color w:val="000000"/>
          <w:sz w:val="23"/>
          <w:szCs w:val="23"/>
        </w:rPr>
        <w:t xml:space="preserve">an efficient manner </w:t>
      </w:r>
      <w:r>
        <w:rPr>
          <w:color w:val="000000"/>
          <w:sz w:val="25"/>
          <w:szCs w:val="25"/>
        </w:rPr>
        <w:t xml:space="preserve">in </w:t>
      </w:r>
      <w:r>
        <w:rPr>
          <w:color w:val="000000"/>
          <w:sz w:val="23"/>
          <w:szCs w:val="23"/>
        </w:rPr>
        <w:t>accordance with established procedures, and as directed by your supervisor.</w:t>
      </w:r>
      <w:r w:rsidR="00AB0586">
        <w:rPr>
          <w:iCs/>
          <w:color w:val="000000"/>
          <w:sz w:val="23"/>
          <w:szCs w:val="23"/>
        </w:rPr>
        <w:t xml:space="preserve"> As </w:t>
      </w:r>
      <w:r>
        <w:rPr>
          <w:color w:val="000000"/>
          <w:sz w:val="23"/>
          <w:szCs w:val="23"/>
        </w:rPr>
        <w:t xml:space="preserve">Switchboard Operator / Receptionist, you are delegated the administrative authority, responsibility, and accountability necessary for carrying out your assigned duties. </w:t>
      </w:r>
    </w:p>
    <w:p w:rsidR="005E4A71" w:rsidRPr="005E4A71" w:rsidRDefault="005E4A71" w:rsidP="005E4A71">
      <w:pPr>
        <w:autoSpaceDE w:val="0"/>
        <w:autoSpaceDN w:val="0"/>
        <w:adjustRightInd w:val="0"/>
        <w:spacing w:line="283" w:lineRule="atLeast"/>
        <w:jc w:val="both"/>
        <w:rPr>
          <w:sz w:val="23"/>
          <w:szCs w:val="23"/>
        </w:rPr>
      </w:pPr>
      <w:bookmarkStart w:id="0" w:name="_GoBack"/>
      <w:bookmarkEnd w:id="0"/>
    </w:p>
    <w:p w:rsidR="00AB0586" w:rsidRDefault="00AB0586" w:rsidP="00AB0586">
      <w:pPr>
        <w:jc w:val="both"/>
        <w:rPr>
          <w:b/>
          <w:u w:val="single"/>
        </w:rPr>
      </w:pPr>
      <w:r>
        <w:rPr>
          <w:b/>
          <w:u w:val="single"/>
        </w:rPr>
        <w:t>EDUCATION / EXPERIENCE:</w:t>
      </w:r>
    </w:p>
    <w:p w:rsidR="00AB0586" w:rsidRDefault="00AB0586" w:rsidP="00AB0586">
      <w:pPr>
        <w:jc w:val="both"/>
        <w:rPr>
          <w:b/>
          <w:u w:val="single"/>
        </w:rPr>
      </w:pPr>
    </w:p>
    <w:p w:rsidR="008B4045" w:rsidRDefault="00AB0586" w:rsidP="00AB0586">
      <w:pPr>
        <w:jc w:val="both"/>
      </w:pPr>
      <w:r>
        <w:t>Must have High School Diploma or its equivalent.</w:t>
      </w:r>
    </w:p>
    <w:p w:rsidR="008B4045" w:rsidRDefault="008B4045" w:rsidP="008B4045">
      <w:pPr>
        <w:rPr>
          <w:rFonts w:ascii="Helvetica" w:hAnsi="Helvetica" w:cs="Helvetica"/>
          <w:b/>
          <w:bCs/>
          <w:color w:val="000000"/>
          <w:sz w:val="20"/>
          <w:szCs w:val="20"/>
          <w:shd w:val="clear" w:color="auto" w:fill="FFFFFF"/>
        </w:rPr>
      </w:pPr>
    </w:p>
    <w:p w:rsidR="001003AE" w:rsidRPr="00C30C16" w:rsidRDefault="008B4045" w:rsidP="00C30C16">
      <w:pPr>
        <w:rPr>
          <w:rFonts w:ascii="Helvetica" w:hAnsi="Helvetica" w:cs="Helvetica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z w:val="20"/>
          <w:szCs w:val="20"/>
          <w:shd w:val="clear" w:color="auto" w:fill="FFFFFF"/>
        </w:rPr>
        <w:t>Equal Opportunity Employer</w:t>
      </w:r>
    </w:p>
    <w:p w:rsidR="001003AE" w:rsidRDefault="001003AE" w:rsidP="005E4A71">
      <w:pPr>
        <w:pStyle w:val="Default"/>
        <w:jc w:val="both"/>
      </w:pPr>
    </w:p>
    <w:p w:rsidR="001003AE" w:rsidRDefault="001003AE" w:rsidP="005E4A71">
      <w:pPr>
        <w:pStyle w:val="Default"/>
        <w:jc w:val="both"/>
      </w:pPr>
    </w:p>
    <w:p w:rsidR="001003AE" w:rsidRDefault="001003AE" w:rsidP="005E4A71">
      <w:pPr>
        <w:pStyle w:val="Default"/>
        <w:jc w:val="both"/>
      </w:pPr>
    </w:p>
    <w:p w:rsidR="001003AE" w:rsidRDefault="001003AE" w:rsidP="005E4A71">
      <w:pPr>
        <w:pStyle w:val="Default"/>
        <w:jc w:val="both"/>
      </w:pPr>
    </w:p>
    <w:p w:rsidR="001003AE" w:rsidRDefault="001003AE" w:rsidP="005E4A71">
      <w:pPr>
        <w:pStyle w:val="Default"/>
        <w:jc w:val="both"/>
      </w:pPr>
    </w:p>
    <w:p w:rsidR="001003AE" w:rsidRDefault="001003AE" w:rsidP="005E4A71">
      <w:pPr>
        <w:pStyle w:val="Default"/>
        <w:jc w:val="both"/>
      </w:pPr>
    </w:p>
    <w:p w:rsidR="001003AE" w:rsidRDefault="001003AE" w:rsidP="005E4A71">
      <w:pPr>
        <w:pStyle w:val="Default"/>
        <w:jc w:val="both"/>
      </w:pPr>
    </w:p>
    <w:p w:rsidR="001003AE" w:rsidRDefault="001003AE" w:rsidP="005E4A71">
      <w:pPr>
        <w:pStyle w:val="Default"/>
        <w:jc w:val="both"/>
      </w:pPr>
    </w:p>
    <w:p w:rsidR="001003AE" w:rsidRDefault="001003AE" w:rsidP="005E4A71">
      <w:pPr>
        <w:pStyle w:val="Default"/>
        <w:jc w:val="both"/>
      </w:pPr>
    </w:p>
    <w:p w:rsidR="001003AE" w:rsidRPr="003C0662" w:rsidRDefault="001003AE" w:rsidP="005E4A71">
      <w:pPr>
        <w:pStyle w:val="Default"/>
        <w:jc w:val="both"/>
      </w:pPr>
    </w:p>
    <w:p w:rsidR="001003AE" w:rsidRPr="003C0662" w:rsidRDefault="001003AE" w:rsidP="005E4A71">
      <w:pPr>
        <w:pStyle w:val="Default"/>
        <w:jc w:val="both"/>
      </w:pPr>
    </w:p>
    <w:p w:rsidR="001003AE" w:rsidRDefault="001003AE" w:rsidP="005E4A71">
      <w:pPr>
        <w:jc w:val="both"/>
      </w:pPr>
    </w:p>
    <w:p w:rsidR="005A0BF2" w:rsidRPr="001003AE" w:rsidRDefault="005A0BF2" w:rsidP="005E4A71">
      <w:pPr>
        <w:jc w:val="both"/>
      </w:pPr>
    </w:p>
    <w:sectPr w:rsidR="005A0BF2" w:rsidRPr="001003AE" w:rsidSect="00AB6E96">
      <w:headerReference w:type="default" r:id="rId7"/>
      <w:footerReference w:type="even" r:id="rId8"/>
      <w:footerReference w:type="default" r:id="rId9"/>
      <w:pgSz w:w="12240" w:h="15840"/>
      <w:pgMar w:top="1530" w:right="1440" w:bottom="1440" w:left="144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7EAA" w:rsidRDefault="00427EAA">
      <w:r>
        <w:separator/>
      </w:r>
    </w:p>
  </w:endnote>
  <w:endnote w:type="continuationSeparator" w:id="0">
    <w:p w:rsidR="00427EAA" w:rsidRDefault="00427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55FF" w:rsidRDefault="008C55FF" w:rsidP="00D528A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C55FF" w:rsidRDefault="008C55FF" w:rsidP="001300B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6E96" w:rsidRDefault="00AB6E96" w:rsidP="00AB6E96">
    <w:pPr>
      <w:pStyle w:val="Footer"/>
      <w:pBdr>
        <w:top w:val="thinThickSmallGap" w:sz="12" w:space="1" w:color="auto"/>
      </w:pBdr>
      <w:jc w:val="center"/>
    </w:pPr>
    <w:r>
      <w:t xml:space="preserve">Magnolia Manor – </w:t>
    </w:r>
    <w:r w:rsidR="000E0B20">
      <w:t xml:space="preserve">Switchboard </w:t>
    </w:r>
    <w:r w:rsidR="005E4A71">
      <w:t>Operator</w:t>
    </w:r>
    <w:r w:rsidR="005E4A71">
      <w:tab/>
    </w:r>
    <w:r>
      <w:tab/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C30C16">
      <w:rPr>
        <w:noProof/>
      </w:rPr>
      <w:t>1</w:t>
    </w:r>
    <w:r>
      <w:rPr>
        <w:noProof/>
      </w:rPr>
      <w:fldChar w:fldCharType="end"/>
    </w:r>
    <w:r>
      <w:t xml:space="preserve"> </w:t>
    </w:r>
  </w:p>
  <w:p w:rsidR="008C55FF" w:rsidRDefault="008C55FF" w:rsidP="001300B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7EAA" w:rsidRDefault="00427EAA">
      <w:r>
        <w:separator/>
      </w:r>
    </w:p>
  </w:footnote>
  <w:footnote w:type="continuationSeparator" w:id="0">
    <w:p w:rsidR="00427EAA" w:rsidRDefault="00427E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7F2" w:rsidRPr="00AB6E96" w:rsidRDefault="00916AE2" w:rsidP="00AB6E96">
    <w:pPr>
      <w:pStyle w:val="Header"/>
      <w:pBdr>
        <w:bottom w:val="thinThickSmallGap" w:sz="12" w:space="1" w:color="auto"/>
      </w:pBdr>
      <w:jc w:val="right"/>
      <w:rPr>
        <w:sz w:val="42"/>
      </w:rPr>
    </w:pPr>
    <w:r>
      <w:rPr>
        <w:noProof/>
        <w:sz w:val="26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57150</wp:posOffset>
          </wp:positionH>
          <wp:positionV relativeFrom="margin">
            <wp:posOffset>-648970</wp:posOffset>
          </wp:positionV>
          <wp:extent cx="838200" cy="448945"/>
          <wp:effectExtent l="0" t="0" r="0" b="8255"/>
          <wp:wrapSquare wrapText="bothSides"/>
          <wp:docPr id="2" name="Picture 2" descr="C:\Users\tbarron\Pictures\Magnolia Manor Logo (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tbarron\Pictures\Magnolia Manor Logo (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448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A27F2" w:rsidRPr="00AB6E96">
      <w:rPr>
        <w:sz w:val="42"/>
      </w:rPr>
      <w:t xml:space="preserve"> Job Descrip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11F38"/>
    <w:multiLevelType w:val="hybridMultilevel"/>
    <w:tmpl w:val="B9DA8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B2A7F"/>
    <w:multiLevelType w:val="hybridMultilevel"/>
    <w:tmpl w:val="28186C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E6BC1"/>
    <w:multiLevelType w:val="hybridMultilevel"/>
    <w:tmpl w:val="1D8E1068"/>
    <w:lvl w:ilvl="0" w:tplc="E530F83A">
      <w:start w:val="1"/>
      <w:numFmt w:val="decimal"/>
      <w:lvlText w:val="%1."/>
      <w:lvlJc w:val="left"/>
      <w:pPr>
        <w:ind w:left="720" w:hanging="360"/>
      </w:pPr>
      <w:rPr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AE1D99"/>
    <w:multiLevelType w:val="hybridMultilevel"/>
    <w:tmpl w:val="F498FB78"/>
    <w:lvl w:ilvl="0" w:tplc="E530F83A">
      <w:start w:val="1"/>
      <w:numFmt w:val="decimal"/>
      <w:lvlText w:val="%1."/>
      <w:lvlJc w:val="left"/>
      <w:pPr>
        <w:ind w:left="720" w:hanging="360"/>
      </w:pPr>
      <w:rPr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A516B5"/>
    <w:multiLevelType w:val="hybridMultilevel"/>
    <w:tmpl w:val="90048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AF0A27"/>
    <w:multiLevelType w:val="hybridMultilevel"/>
    <w:tmpl w:val="6DA00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624BC2"/>
    <w:multiLevelType w:val="hybridMultilevel"/>
    <w:tmpl w:val="4A5899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70DB8"/>
    <w:multiLevelType w:val="hybridMultilevel"/>
    <w:tmpl w:val="FD568F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1345E9"/>
    <w:multiLevelType w:val="hybridMultilevel"/>
    <w:tmpl w:val="95E4A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265D4E"/>
    <w:multiLevelType w:val="hybridMultilevel"/>
    <w:tmpl w:val="97563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A632E5"/>
    <w:multiLevelType w:val="hybridMultilevel"/>
    <w:tmpl w:val="2640B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9B5560"/>
    <w:multiLevelType w:val="hybridMultilevel"/>
    <w:tmpl w:val="82EAB2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A350C9"/>
    <w:multiLevelType w:val="hybridMultilevel"/>
    <w:tmpl w:val="10D29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1E3EEE"/>
    <w:multiLevelType w:val="hybridMultilevel"/>
    <w:tmpl w:val="82EAB2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3B6107"/>
    <w:multiLevelType w:val="hybridMultilevel"/>
    <w:tmpl w:val="20943BF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5DA8383B"/>
    <w:multiLevelType w:val="hybridMultilevel"/>
    <w:tmpl w:val="1F102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4E24D8"/>
    <w:multiLevelType w:val="hybridMultilevel"/>
    <w:tmpl w:val="79344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6"/>
  </w:num>
  <w:num w:numId="6">
    <w:abstractNumId w:val="9"/>
  </w:num>
  <w:num w:numId="7">
    <w:abstractNumId w:val="4"/>
  </w:num>
  <w:num w:numId="8">
    <w:abstractNumId w:val="1"/>
  </w:num>
  <w:num w:numId="9">
    <w:abstractNumId w:val="5"/>
  </w:num>
  <w:num w:numId="10">
    <w:abstractNumId w:val="0"/>
  </w:num>
  <w:num w:numId="11">
    <w:abstractNumId w:val="13"/>
  </w:num>
  <w:num w:numId="12">
    <w:abstractNumId w:val="16"/>
  </w:num>
  <w:num w:numId="13">
    <w:abstractNumId w:val="12"/>
  </w:num>
  <w:num w:numId="14">
    <w:abstractNumId w:val="8"/>
  </w:num>
  <w:num w:numId="15">
    <w:abstractNumId w:val="3"/>
  </w:num>
  <w:num w:numId="16">
    <w:abstractNumId w:val="2"/>
  </w:num>
  <w:num w:numId="17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zO1tDQzsQCyLJV0lIJTi4sz8/NACoxqAflOjLssAAAA"/>
  </w:docVars>
  <w:rsids>
    <w:rsidRoot w:val="0055633B"/>
    <w:rsid w:val="000055E1"/>
    <w:rsid w:val="00060CBE"/>
    <w:rsid w:val="00086DA3"/>
    <w:rsid w:val="000A58E4"/>
    <w:rsid w:val="000E0B20"/>
    <w:rsid w:val="000E2DFA"/>
    <w:rsid w:val="000E4DE7"/>
    <w:rsid w:val="001003AE"/>
    <w:rsid w:val="00100BB8"/>
    <w:rsid w:val="00107EE5"/>
    <w:rsid w:val="00112123"/>
    <w:rsid w:val="001300B5"/>
    <w:rsid w:val="001610CB"/>
    <w:rsid w:val="00184CEB"/>
    <w:rsid w:val="001850DE"/>
    <w:rsid w:val="001A15C9"/>
    <w:rsid w:val="001A27F2"/>
    <w:rsid w:val="001C33BB"/>
    <w:rsid w:val="001E2150"/>
    <w:rsid w:val="001F0647"/>
    <w:rsid w:val="001F0F26"/>
    <w:rsid w:val="001F54F3"/>
    <w:rsid w:val="002214F3"/>
    <w:rsid w:val="00230745"/>
    <w:rsid w:val="0025540B"/>
    <w:rsid w:val="00265196"/>
    <w:rsid w:val="00283806"/>
    <w:rsid w:val="002A201F"/>
    <w:rsid w:val="002A6770"/>
    <w:rsid w:val="002F366A"/>
    <w:rsid w:val="00311ADB"/>
    <w:rsid w:val="00367BFD"/>
    <w:rsid w:val="00395969"/>
    <w:rsid w:val="00395DA2"/>
    <w:rsid w:val="00411BC2"/>
    <w:rsid w:val="00415BDD"/>
    <w:rsid w:val="00415FA7"/>
    <w:rsid w:val="004206C2"/>
    <w:rsid w:val="00427EAA"/>
    <w:rsid w:val="00433A45"/>
    <w:rsid w:val="004430F6"/>
    <w:rsid w:val="00450DE2"/>
    <w:rsid w:val="00464004"/>
    <w:rsid w:val="004B09C9"/>
    <w:rsid w:val="004B55AD"/>
    <w:rsid w:val="004C3491"/>
    <w:rsid w:val="004E16A6"/>
    <w:rsid w:val="00507075"/>
    <w:rsid w:val="00536F4C"/>
    <w:rsid w:val="00545BD9"/>
    <w:rsid w:val="0055633B"/>
    <w:rsid w:val="00580973"/>
    <w:rsid w:val="00595E09"/>
    <w:rsid w:val="005A0BF2"/>
    <w:rsid w:val="005C34DB"/>
    <w:rsid w:val="005E4A71"/>
    <w:rsid w:val="005E53E2"/>
    <w:rsid w:val="005E6D01"/>
    <w:rsid w:val="005F7287"/>
    <w:rsid w:val="00604B02"/>
    <w:rsid w:val="0061418F"/>
    <w:rsid w:val="0062159B"/>
    <w:rsid w:val="00625420"/>
    <w:rsid w:val="00634E85"/>
    <w:rsid w:val="0068582B"/>
    <w:rsid w:val="006A610A"/>
    <w:rsid w:val="006E5315"/>
    <w:rsid w:val="006E6E8C"/>
    <w:rsid w:val="00717807"/>
    <w:rsid w:val="00720C64"/>
    <w:rsid w:val="00726113"/>
    <w:rsid w:val="00726ADB"/>
    <w:rsid w:val="007361E3"/>
    <w:rsid w:val="00782F82"/>
    <w:rsid w:val="007B4900"/>
    <w:rsid w:val="007D1A39"/>
    <w:rsid w:val="007E417C"/>
    <w:rsid w:val="007F47C7"/>
    <w:rsid w:val="00806A28"/>
    <w:rsid w:val="00850575"/>
    <w:rsid w:val="00850A63"/>
    <w:rsid w:val="00876609"/>
    <w:rsid w:val="008818A0"/>
    <w:rsid w:val="008B1E61"/>
    <w:rsid w:val="008B4045"/>
    <w:rsid w:val="008B5657"/>
    <w:rsid w:val="008C55FF"/>
    <w:rsid w:val="00906051"/>
    <w:rsid w:val="00916A46"/>
    <w:rsid w:val="00916AE2"/>
    <w:rsid w:val="00917C01"/>
    <w:rsid w:val="00923A61"/>
    <w:rsid w:val="00931843"/>
    <w:rsid w:val="00947AE4"/>
    <w:rsid w:val="00967F8A"/>
    <w:rsid w:val="00987EE9"/>
    <w:rsid w:val="009950B6"/>
    <w:rsid w:val="009B7133"/>
    <w:rsid w:val="009D16EE"/>
    <w:rsid w:val="009F586F"/>
    <w:rsid w:val="00A13DE0"/>
    <w:rsid w:val="00A264E3"/>
    <w:rsid w:val="00A3190A"/>
    <w:rsid w:val="00A54E82"/>
    <w:rsid w:val="00A5715C"/>
    <w:rsid w:val="00A66729"/>
    <w:rsid w:val="00A76206"/>
    <w:rsid w:val="00A802CF"/>
    <w:rsid w:val="00A92C7E"/>
    <w:rsid w:val="00AA1E25"/>
    <w:rsid w:val="00AB0586"/>
    <w:rsid w:val="00AB6E96"/>
    <w:rsid w:val="00AE2B67"/>
    <w:rsid w:val="00B35D7C"/>
    <w:rsid w:val="00B36308"/>
    <w:rsid w:val="00B771BA"/>
    <w:rsid w:val="00BB209E"/>
    <w:rsid w:val="00BB256C"/>
    <w:rsid w:val="00C17B62"/>
    <w:rsid w:val="00C20BDF"/>
    <w:rsid w:val="00C30C16"/>
    <w:rsid w:val="00C3224E"/>
    <w:rsid w:val="00C61D60"/>
    <w:rsid w:val="00C93F6F"/>
    <w:rsid w:val="00CD42F7"/>
    <w:rsid w:val="00D1464C"/>
    <w:rsid w:val="00D528AA"/>
    <w:rsid w:val="00DB381F"/>
    <w:rsid w:val="00DB63E3"/>
    <w:rsid w:val="00DC01BB"/>
    <w:rsid w:val="00DC52F8"/>
    <w:rsid w:val="00E00FA3"/>
    <w:rsid w:val="00E2305E"/>
    <w:rsid w:val="00E401DD"/>
    <w:rsid w:val="00EA5B23"/>
    <w:rsid w:val="00EB7D3B"/>
    <w:rsid w:val="00EC23F3"/>
    <w:rsid w:val="00EC4BE3"/>
    <w:rsid w:val="00ED2D09"/>
    <w:rsid w:val="00ED2D1C"/>
    <w:rsid w:val="00EE5C80"/>
    <w:rsid w:val="00EF4E1B"/>
    <w:rsid w:val="00F25193"/>
    <w:rsid w:val="00F464E6"/>
    <w:rsid w:val="00F508B0"/>
    <w:rsid w:val="00F71731"/>
    <w:rsid w:val="00F921EC"/>
    <w:rsid w:val="00FB1917"/>
    <w:rsid w:val="00FB6F3C"/>
    <w:rsid w:val="00FE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4BDE7620"/>
  <w15:docId w15:val="{E3C36283-6FDD-46F3-89E3-4E815D6DD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56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1300B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300B5"/>
  </w:style>
  <w:style w:type="paragraph" w:styleId="Header">
    <w:name w:val="header"/>
    <w:basedOn w:val="Normal"/>
    <w:rsid w:val="0058097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B6E9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26ADB"/>
    <w:pPr>
      <w:ind w:left="720"/>
      <w:contextualSpacing/>
    </w:pPr>
  </w:style>
  <w:style w:type="paragraph" w:customStyle="1" w:styleId="Default">
    <w:name w:val="Default"/>
    <w:rsid w:val="00850575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CM9">
    <w:name w:val="CM9"/>
    <w:basedOn w:val="Default"/>
    <w:next w:val="Default"/>
    <w:uiPriority w:val="99"/>
    <w:rsid w:val="00850575"/>
    <w:rPr>
      <w:color w:val="auto"/>
    </w:rPr>
  </w:style>
  <w:style w:type="paragraph" w:customStyle="1" w:styleId="CM8">
    <w:name w:val="CM8"/>
    <w:basedOn w:val="Default"/>
    <w:next w:val="Default"/>
    <w:uiPriority w:val="99"/>
    <w:rsid w:val="00850575"/>
    <w:rPr>
      <w:color w:val="auto"/>
    </w:rPr>
  </w:style>
  <w:style w:type="paragraph" w:customStyle="1" w:styleId="CM7">
    <w:name w:val="CM7"/>
    <w:basedOn w:val="Default"/>
    <w:next w:val="Default"/>
    <w:uiPriority w:val="99"/>
    <w:rsid w:val="00850575"/>
    <w:rPr>
      <w:color w:val="auto"/>
    </w:rPr>
  </w:style>
  <w:style w:type="paragraph" w:customStyle="1" w:styleId="CM5">
    <w:name w:val="CM5"/>
    <w:basedOn w:val="Default"/>
    <w:next w:val="Default"/>
    <w:uiPriority w:val="99"/>
    <w:rsid w:val="00850575"/>
    <w:rPr>
      <w:color w:val="auto"/>
    </w:rPr>
  </w:style>
  <w:style w:type="paragraph" w:customStyle="1" w:styleId="CM2">
    <w:name w:val="CM2"/>
    <w:basedOn w:val="Default"/>
    <w:next w:val="Default"/>
    <w:uiPriority w:val="99"/>
    <w:rsid w:val="00850575"/>
    <w:rPr>
      <w:color w:val="auto"/>
    </w:rPr>
  </w:style>
  <w:style w:type="paragraph" w:customStyle="1" w:styleId="CM3">
    <w:name w:val="CM3"/>
    <w:basedOn w:val="Default"/>
    <w:next w:val="Default"/>
    <w:uiPriority w:val="99"/>
    <w:rsid w:val="001003AE"/>
    <w:pPr>
      <w:spacing w:line="283" w:lineRule="atLeast"/>
    </w:pPr>
    <w:rPr>
      <w:rFonts w:eastAsiaTheme="minorHAnsi"/>
      <w:color w:val="auto"/>
    </w:rPr>
  </w:style>
  <w:style w:type="paragraph" w:customStyle="1" w:styleId="CM6">
    <w:name w:val="CM6"/>
    <w:basedOn w:val="Default"/>
    <w:next w:val="Default"/>
    <w:uiPriority w:val="99"/>
    <w:rsid w:val="001003AE"/>
    <w:rPr>
      <w:rFonts w:eastAsiaTheme="minorHAnsi"/>
      <w:color w:val="auto"/>
    </w:rPr>
  </w:style>
  <w:style w:type="paragraph" w:customStyle="1" w:styleId="CM4">
    <w:name w:val="CM4"/>
    <w:basedOn w:val="Default"/>
    <w:next w:val="Default"/>
    <w:uiPriority w:val="99"/>
    <w:rsid w:val="001003AE"/>
    <w:pPr>
      <w:spacing w:line="283" w:lineRule="atLeast"/>
    </w:pPr>
    <w:rPr>
      <w:rFonts w:eastAsiaTheme="minorHAns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2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9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Company>Columbus Regional</Company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</dc:title>
  <dc:creator>rposey</dc:creator>
  <cp:lastModifiedBy>Travis Streetman</cp:lastModifiedBy>
  <cp:revision>2</cp:revision>
  <cp:lastPrinted>2007-02-27T20:16:00Z</cp:lastPrinted>
  <dcterms:created xsi:type="dcterms:W3CDTF">2020-12-16T17:40:00Z</dcterms:created>
  <dcterms:modified xsi:type="dcterms:W3CDTF">2020-12-16T17:40:00Z</dcterms:modified>
</cp:coreProperties>
</file>